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84E0E" w14:textId="77777777" w:rsidR="00B52851" w:rsidRPr="00EA6FCC" w:rsidRDefault="00B52851" w:rsidP="00B52851">
      <w:pPr>
        <w:shd w:val="clear" w:color="auto" w:fill="FFFFFF"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</w:rPr>
        <w:t>Active and passive forms</w:t>
      </w:r>
    </w:p>
    <w:p w14:paraId="740743FA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In English, we can express sentences in two different ways: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ctive voic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 and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passive voic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55C7C64E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 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</w:rPr>
        <w:t>active voice</w:t>
      </w:r>
      <w:r w:rsidRPr="001D1F0D">
        <w:rPr>
          <w:rFonts w:ascii="Times New Roman" w:eastAsia="Times New Roman" w:hAnsi="Times New Roman" w:cs="Times New Roman"/>
          <w:color w:val="333333"/>
          <w:sz w:val="24"/>
          <w:szCs w:val="24"/>
          <w:highlight w:val="cyan"/>
        </w:rPr>
        <w:t> is used when the focus is on the 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</w:rPr>
        <w:t>s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yellow"/>
        </w:rPr>
        <w:t>ubject</w:t>
      </w:r>
      <w:r w:rsidRPr="001D1F0D">
        <w:rPr>
          <w:rFonts w:ascii="Times New Roman" w:eastAsia="Times New Roman" w:hAnsi="Times New Roman" w:cs="Times New Roman"/>
          <w:color w:val="333333"/>
          <w:sz w:val="24"/>
          <w:szCs w:val="24"/>
          <w:highlight w:val="cyan"/>
        </w:rPr>
        <w:t> 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or agent) of the main verb. This is the person or thing doing the verb.</w:t>
      </w:r>
    </w:p>
    <w:p w14:paraId="6C0F7B2B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Millions of people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 use the internet every day.</w:t>
      </w:r>
    </w:p>
    <w:p w14:paraId="28F522D9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A strong storm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 destroyed many houses in the village.</w:t>
      </w:r>
    </w:p>
    <w:p w14:paraId="5F46ACFB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Only six students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 passed the test.</w:t>
      </w:r>
    </w:p>
    <w:p w14:paraId="35670455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 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</w:rPr>
        <w:t>passive voice </w:t>
      </w:r>
      <w:r w:rsidRPr="001D1F0D">
        <w:rPr>
          <w:rFonts w:ascii="Times New Roman" w:eastAsia="Times New Roman" w:hAnsi="Times New Roman" w:cs="Times New Roman"/>
          <w:color w:val="333333"/>
          <w:sz w:val="24"/>
          <w:szCs w:val="24"/>
          <w:highlight w:val="cyan"/>
        </w:rPr>
        <w:t>is used when the 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</w:rPr>
        <w:t>p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yellow"/>
        </w:rPr>
        <w:t>erson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</w:rPr>
        <w:t xml:space="preserve"> or the t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yellow"/>
        </w:rPr>
        <w:t xml:space="preserve">hing </w:t>
      </w:r>
      <w:r w:rsidRPr="001D1F0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highlight w:val="cyan"/>
        </w:rPr>
        <w:t>affected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 by the </w:t>
      </w:r>
      <w:r w:rsidRPr="001D1F0D">
        <w:rPr>
          <w:rFonts w:ascii="Times New Roman" w:eastAsia="Times New Roman" w:hAnsi="Times New Roman" w:cs="Times New Roman"/>
          <w:color w:val="333333"/>
          <w:sz w:val="24"/>
          <w:szCs w:val="24"/>
          <w:highlight w:val="yellow"/>
        </w:rPr>
        <w:t>main verb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becomes the focus.</w:t>
      </w:r>
    </w:p>
    <w:p w14:paraId="4C1E00FA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The internet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 is used by millions of people every day.</w:t>
      </w:r>
    </w:p>
    <w:p w14:paraId="36185754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Many houses in the village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 were destroyed by a strong storm.</w:t>
      </w:r>
    </w:p>
    <w:p w14:paraId="5EDB098E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The test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 was passed by only six students.</w:t>
      </w:r>
    </w:p>
    <w:p w14:paraId="140A76D6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The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passive 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is often used when the person or thing doing the verb is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not important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,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unknown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, or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obvious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. In this case, we may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leave them out 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completely.</w:t>
      </w:r>
    </w:p>
    <w:p w14:paraId="707DB8F2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The solution was heated to 100 degrees. 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proofErr w:type="gramStart"/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agent</w:t>
      </w:r>
      <w:proofErr w:type="gramEnd"/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s unimportant)</w:t>
      </w:r>
    </w:p>
    <w:p w14:paraId="222D0783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My bike was stolen last Thursday. 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proofErr w:type="gramStart"/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identity</w:t>
      </w:r>
      <w:proofErr w:type="gramEnd"/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agent is unknown)</w:t>
      </w:r>
    </w:p>
    <w:p w14:paraId="34860023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The president was voted into office. 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proofErr w:type="gramStart"/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agent</w:t>
      </w:r>
      <w:proofErr w:type="gramEnd"/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s obvious)</w:t>
      </w:r>
    </w:p>
    <w:p w14:paraId="13C00680" w14:textId="77777777" w:rsidR="00B52851" w:rsidRPr="00EA6FCC" w:rsidRDefault="00B52851" w:rsidP="00B52851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</w:rPr>
        <w:t>Form</w:t>
      </w:r>
    </w:p>
    <w:p w14:paraId="48C6106D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he active voic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 is made with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subject + main verb + object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7170FAB7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Bees make honey.</w:t>
      </w:r>
    </w:p>
    <w:p w14:paraId="164F2582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James Cameron directed Titanic.</w:t>
      </w:r>
    </w:p>
    <w:p w14:paraId="755EBCC6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Alex is repairing Bill's bicycle.</w:t>
      </w:r>
    </w:p>
    <w:p w14:paraId="4E7CDBE2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he passive voic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 is made with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subject + to be + past participle + by + object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270C52EE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Note that the active voice object becomes the passive voice subject. In the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passiv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, the main verb is always the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past participl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1ED64888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Positive</w:t>
      </w:r>
    </w:p>
    <w:p w14:paraId="1DA95B9B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Honey is made by bees.</w:t>
      </w:r>
    </w:p>
    <w:p w14:paraId="052C06C1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Titanic was directed by James Cameron.</w:t>
      </w:r>
    </w:p>
    <w:p w14:paraId="050BCB7F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Bill's bicycle is being repaired by Alex.</w:t>
      </w:r>
    </w:p>
    <w:p w14:paraId="308A6F26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Negative</w:t>
      </w:r>
    </w:p>
    <w:p w14:paraId="49D6DE7E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We make the negative passive with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subject + negative of to be + past participle + by + object.</w:t>
      </w:r>
    </w:p>
    <w:p w14:paraId="532271DF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Honey is not made by wasps.</w:t>
      </w:r>
    </w:p>
    <w:p w14:paraId="6B7759A4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Titanic wasn’t directed by George Lucas.</w:t>
      </w:r>
    </w:p>
    <w:p w14:paraId="5CB6DC6A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Bill's bicycle is not being repaired by Alex.</w:t>
      </w:r>
    </w:p>
    <w:p w14:paraId="6E32C7D0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Question</w:t>
      </w:r>
    </w:p>
    <w:p w14:paraId="2D2879B0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Is honey made by bees?</w:t>
      </w:r>
    </w:p>
    <w:p w14:paraId="04D129FC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Was Titanic directed by James Cameron?</w:t>
      </w:r>
    </w:p>
    <w:p w14:paraId="6744623D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Is Bill's bicycle being repaired by Alex?</w:t>
      </w:r>
    </w:p>
    <w:p w14:paraId="4579B91E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ake note: describing a process</w:t>
      </w:r>
    </w:p>
    <w:p w14:paraId="69BF9082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We can use the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passive voic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 to describe processes in which the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ction 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is more important than the person performing it.</w:t>
      </w:r>
    </w:p>
    <w:p w14:paraId="7517B88B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The metal sheeting was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heated 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and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bent into shape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 before being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cooled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,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polished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, and finally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painted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.</w:t>
      </w:r>
    </w:p>
    <w:p w14:paraId="2A0FAD39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Spoken English</w:t>
      </w:r>
    </w:p>
    <w:p w14:paraId="36753FF2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When using the passive voice,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get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 is sometimes used in place of the verb </w:t>
      </w: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o be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. This is especially common in informal, spoken English.</w:t>
      </w:r>
    </w:p>
    <w:p w14:paraId="4B22F164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lastRenderedPageBreak/>
        <w:t>I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got 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fired for being late!</w:t>
      </w:r>
    </w:p>
    <w:p w14:paraId="1693784D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These letters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get 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delivered first.</w:t>
      </w:r>
    </w:p>
    <w:p w14:paraId="327AD5D3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Your bike </w:t>
      </w:r>
      <w:r w:rsidRPr="00EA6FCC">
        <w:rPr>
          <w:rFonts w:ascii="Times New Roman" w:eastAsia="Times New Roman" w:hAnsi="Times New Roman" w:cs="Times New Roman"/>
          <w:b/>
          <w:bCs/>
          <w:i/>
          <w:iCs/>
          <w:color w:val="333333"/>
          <w:sz w:val="24"/>
          <w:szCs w:val="24"/>
        </w:rPr>
        <w:t>will get </w:t>
      </w:r>
      <w:r w:rsidRPr="00EA6FCC">
        <w:rPr>
          <w:rFonts w:ascii="Times New Roman" w:eastAsia="Times New Roman" w:hAnsi="Times New Roman" w:cs="Times New Roman"/>
          <w:i/>
          <w:iCs/>
          <w:color w:val="333333"/>
          <w:sz w:val="24"/>
          <w:szCs w:val="24"/>
        </w:rPr>
        <w:t>stolen if you don’t lock it up.</w:t>
      </w:r>
    </w:p>
    <w:p w14:paraId="2D69CDCE" w14:textId="77777777" w:rsidR="00B52851" w:rsidRPr="00EA6FCC" w:rsidRDefault="00B52851" w:rsidP="00B52851">
      <w:pPr>
        <w:shd w:val="clear" w:color="auto" w:fill="FFFFFF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pacing w:val="-7"/>
          <w:sz w:val="24"/>
          <w:szCs w:val="24"/>
        </w:rPr>
        <w:t>2) Irregular verbs</w:t>
      </w:r>
    </w:p>
    <w:p w14:paraId="4F091C9F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Group verbs depending on how many forms they have for the infinitive, past simple and past participle.</w:t>
      </w:r>
    </w:p>
    <w:p w14:paraId="2B9BCFDD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One form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: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put, put, put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shut, shut, shut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13820B6F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wo forms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: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find, found, found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have, had, had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7EFD5300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Three forms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: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choose, chose, chosen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ring, rang, rung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5766113F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The last group can be split into further groups in which the three verb forms rhyme, for example:</w:t>
      </w:r>
    </w:p>
    <w:p w14:paraId="01B08D9C" w14:textId="77777777" w:rsidR="00B52851" w:rsidRPr="00EA6FCC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Rhyming group </w:t>
      </w:r>
      <w:r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1: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begin, began, begun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sing, sang, sung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6D35467A" w14:textId="77777777" w:rsidR="00B52851" w:rsidRDefault="00B52851" w:rsidP="00B5285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EA6FCC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Rhyming group 2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: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break, broke, broken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 (</w:t>
      </w:r>
      <w:r w:rsidRPr="00EA6FCC">
        <w:rPr>
          <w:rFonts w:ascii="Times New Roman" w:eastAsia="Times New Roman" w:hAnsi="Times New Roman" w:cs="Times New Roman"/>
          <w:color w:val="333333"/>
          <w:sz w:val="24"/>
          <w:szCs w:val="24"/>
        </w:rPr>
        <w:t>speak, spoke, spoken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</w:p>
    <w:p w14:paraId="2FDDA7FD" w14:textId="77777777" w:rsidR="00220C88" w:rsidRDefault="00220C88"/>
    <w:sectPr w:rsidR="00220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DUyNDAxNzYwsjRV0lEKTi0uzszPAykwqgUAF1p4KywAAAA="/>
  </w:docVars>
  <w:rsids>
    <w:rsidRoot w:val="00B52851"/>
    <w:rsid w:val="001D1F0D"/>
    <w:rsid w:val="00220C88"/>
    <w:rsid w:val="007744BD"/>
    <w:rsid w:val="007D7D1E"/>
    <w:rsid w:val="00B5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A0398"/>
  <w15:chartTrackingRefBased/>
  <w15:docId w15:val="{924D972C-2D34-4E5A-BF3B-5DC84C626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851"/>
    <w:pPr>
      <w:spacing w:after="200" w:line="276" w:lineRule="auto"/>
    </w:pPr>
    <w:rPr>
      <w:rFonts w:ascii="Calibri" w:eastAsia="Calibri" w:hAnsi="Calibri"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i Dawood Hafiz</dc:creator>
  <cp:keywords/>
  <dc:description/>
  <cp:lastModifiedBy>Raihanul Kabir</cp:lastModifiedBy>
  <cp:revision>3</cp:revision>
  <dcterms:created xsi:type="dcterms:W3CDTF">2020-07-07T08:46:00Z</dcterms:created>
  <dcterms:modified xsi:type="dcterms:W3CDTF">2022-01-02T17:47:00Z</dcterms:modified>
</cp:coreProperties>
</file>